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188e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bb6871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28T13:36:58Z</dcterms:created>
  <dcterms:modified xsi:type="dcterms:W3CDTF">2021-04-28T13:36:58Z</dcterms:modified>
</cp:coreProperties>
</file>